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CA4FB" w14:textId="7AD8BEB8" w:rsidR="00B16C51" w:rsidRDefault="007A222B" w:rsidP="00934583">
      <w:r>
        <w:t>(Approx. 516 words)</w:t>
      </w:r>
    </w:p>
    <w:p w14:paraId="4FC7FB70" w14:textId="77777777" w:rsidR="00B16C51" w:rsidRDefault="00B16C51" w:rsidP="00934583"/>
    <w:p w14:paraId="62DAC48B" w14:textId="72F22D7D" w:rsidR="00934583" w:rsidRDefault="00934583" w:rsidP="00934583">
      <w:r>
        <w:t>Is Your Life Boring? Spice it Up By Becoming a Victim of Scammers and Thieves!</w:t>
      </w:r>
    </w:p>
    <w:p w14:paraId="0443F991" w14:textId="77777777" w:rsidR="00B16C51" w:rsidRDefault="00B16C51" w:rsidP="00B16C51">
      <w:r>
        <w:t>By Kurt Jefferson, Editor, Central Kentucky Computer Society</w:t>
      </w:r>
    </w:p>
    <w:p w14:paraId="3EC9E3C0" w14:textId="77777777" w:rsidR="00B16C51" w:rsidRDefault="00B16C51" w:rsidP="00B16C51">
      <w:r w:rsidRPr="00EB7500">
        <w:t>https://ckcs.org/</w:t>
      </w:r>
    </w:p>
    <w:p w14:paraId="62331FCE" w14:textId="77777777" w:rsidR="00B16C51" w:rsidRDefault="00B16C51" w:rsidP="00B16C51">
      <w:r w:rsidRPr="00EB7500">
        <w:t>lextown2</w:t>
      </w:r>
      <w:r>
        <w:t xml:space="preserve"> (at) </w:t>
      </w:r>
      <w:r w:rsidRPr="00EB7500">
        <w:t>gmail.com</w:t>
      </w:r>
    </w:p>
    <w:p w14:paraId="1B1CD437" w14:textId="77777777" w:rsidR="00934583" w:rsidRDefault="00934583" w:rsidP="00934583"/>
    <w:p w14:paraId="6579570C" w14:textId="4E808204" w:rsidR="00934583" w:rsidRDefault="00934583" w:rsidP="00934583">
      <w:r>
        <w:t>If you</w:t>
      </w:r>
      <w:r w:rsidR="00AC6B27">
        <w:t>'</w:t>
      </w:r>
      <w:r>
        <w:t>re bored to tears, why not put more excitement into your life by becoming a victim?</w:t>
      </w:r>
    </w:p>
    <w:p w14:paraId="7B0D5E7E" w14:textId="77777777" w:rsidR="00934583" w:rsidRDefault="00934583" w:rsidP="00934583"/>
    <w:p w14:paraId="4AEF00A2" w14:textId="318A11C6" w:rsidR="00934583" w:rsidRDefault="00934583" w:rsidP="00934583">
      <w:r>
        <w:t>Follow the tips below, and you</w:t>
      </w:r>
      <w:r w:rsidR="00AC6B27">
        <w:t>'</w:t>
      </w:r>
      <w:r>
        <w:t xml:space="preserve">re sure to find yourself quite busy as you try and dig yourself out of trouble. </w:t>
      </w:r>
      <w:r w:rsidR="00B16C51">
        <w:t>But a</w:t>
      </w:r>
      <w:r>
        <w:t>t least you won</w:t>
      </w:r>
      <w:r w:rsidR="00AC6B27">
        <w:t>'</w:t>
      </w:r>
      <w:r>
        <w:t>t be bored!</w:t>
      </w:r>
    </w:p>
    <w:p w14:paraId="4DF8203E" w14:textId="77777777" w:rsidR="00934583" w:rsidRDefault="00934583" w:rsidP="00934583"/>
    <w:p w14:paraId="42F9B8C0" w14:textId="77777777" w:rsidR="00934583" w:rsidRDefault="00934583" w:rsidP="00934583">
      <w:r>
        <w:t>Write your PIN number on the back of your ATM and credit card! How else are you supposed to remember that vital number to tap into your finances?</w:t>
      </w:r>
    </w:p>
    <w:p w14:paraId="01316982" w14:textId="77777777" w:rsidR="00934583" w:rsidRDefault="00934583" w:rsidP="00934583"/>
    <w:p w14:paraId="5FA945D7" w14:textId="4AF330E3" w:rsidR="00934583" w:rsidRDefault="00934583" w:rsidP="00934583">
      <w:r>
        <w:t xml:space="preserve">Why waste time by shredding documents? </w:t>
      </w:r>
      <w:r w:rsidR="00B16C51">
        <w:t>Just toss those financial statements, online credit card notices you printed, and your retirement account papers</w:t>
      </w:r>
      <w:r>
        <w:t xml:space="preserve"> into the green bin. I mean, it</w:t>
      </w:r>
      <w:r w:rsidR="00AC6B27">
        <w:t>'</w:t>
      </w:r>
      <w:r>
        <w:t>s filled with cat litter, coffee grounds, and tea bags. Who would dig into your garbage to retrieve a few slimy documents?</w:t>
      </w:r>
    </w:p>
    <w:p w14:paraId="7BE929FC" w14:textId="77777777" w:rsidR="00934583" w:rsidRDefault="00934583" w:rsidP="00934583"/>
    <w:p w14:paraId="0ACE54E5" w14:textId="5234F66E" w:rsidR="00934583" w:rsidRDefault="00AC6B27" w:rsidP="00934583">
      <w:r>
        <w:t>Don't be stingy when someone using an unrecognizable phone number calls you and asks for a donation</w:t>
      </w:r>
      <w:r w:rsidR="00934583">
        <w:t xml:space="preserve">! </w:t>
      </w:r>
      <w:r w:rsidR="00B16C51">
        <w:t>Instead, m</w:t>
      </w:r>
      <w:r w:rsidR="00934583">
        <w:t>ake sure you open your heart by making sure the person on the other end has correctly typed your credit card number. It</w:t>
      </w:r>
      <w:r>
        <w:t>'</w:t>
      </w:r>
      <w:r w:rsidR="00934583">
        <w:t>s a good cause, and you</w:t>
      </w:r>
      <w:r>
        <w:t>'</w:t>
      </w:r>
      <w:r w:rsidR="00934583">
        <w:t>re helping out in a big way. I mean, doesn</w:t>
      </w:r>
      <w:r>
        <w:t>'</w:t>
      </w:r>
      <w:r w:rsidR="00934583">
        <w:t>t it feel good to share your credit card number with the</w:t>
      </w:r>
      <w:r w:rsidR="00B16C51">
        <w:t xml:space="preserve"> </w:t>
      </w:r>
      <w:r w:rsidR="00934583">
        <w:t>$20,000 account limit to a charity you</w:t>
      </w:r>
      <w:r>
        <w:t>'</w:t>
      </w:r>
      <w:r w:rsidR="00934583">
        <w:t>ve never heard of before? Sure! You</w:t>
      </w:r>
      <w:r>
        <w:t>'</w:t>
      </w:r>
      <w:r w:rsidR="00934583">
        <w:t>re a big sweetheart.</w:t>
      </w:r>
    </w:p>
    <w:p w14:paraId="289B9688" w14:textId="77777777" w:rsidR="00934583" w:rsidRDefault="00934583" w:rsidP="00934583"/>
    <w:p w14:paraId="186D1250" w14:textId="021C7136" w:rsidR="00934583" w:rsidRDefault="00934583" w:rsidP="00934583">
      <w:r>
        <w:t xml:space="preserve">Why in the world would you waste your time by bothering to monitor your banking account online? </w:t>
      </w:r>
      <w:proofErr w:type="spellStart"/>
      <w:r>
        <w:t>Jeeze</w:t>
      </w:r>
      <w:proofErr w:type="spellEnd"/>
      <w:r>
        <w:t>. The sun is shining. Go outside and have fun! No need to bother yourself with numbers on a website or an app. Even though there might be a few purchases you can</w:t>
      </w:r>
      <w:r w:rsidR="00AC6B27">
        <w:t>'</w:t>
      </w:r>
      <w:r>
        <w:t>t identify - heck - it</w:t>
      </w:r>
      <w:r w:rsidR="00AC6B27">
        <w:t>'</w:t>
      </w:r>
      <w:r>
        <w:t>s no big deal! No reason to</w:t>
      </w:r>
      <w:r w:rsidR="00B16C51">
        <w:t xml:space="preserve"> </w:t>
      </w:r>
      <w:r>
        <w:t>contact the bank and speak to that helpful customer service rep that you cannot understand, anyway.</w:t>
      </w:r>
    </w:p>
    <w:p w14:paraId="2B643CCA" w14:textId="77777777" w:rsidR="00934583" w:rsidRDefault="00934583" w:rsidP="00934583"/>
    <w:p w14:paraId="3F7CCDED" w14:textId="2970278E" w:rsidR="00934583" w:rsidRDefault="00934583" w:rsidP="00934583">
      <w:r>
        <w:t>Sarcasm is a powerful tool to get across a message. We</w:t>
      </w:r>
      <w:r w:rsidR="00AC6B27">
        <w:t>'</w:t>
      </w:r>
      <w:r>
        <w:t>ve been using it throughout this article to get your attention. Now that you</w:t>
      </w:r>
      <w:r w:rsidR="00AC6B27">
        <w:t>'</w:t>
      </w:r>
      <w:r>
        <w:t>re reading this —</w:t>
      </w:r>
    </w:p>
    <w:p w14:paraId="31F4CDF2" w14:textId="77777777" w:rsidR="00934583" w:rsidRDefault="00934583" w:rsidP="00934583"/>
    <w:p w14:paraId="178D9662" w14:textId="5E195734" w:rsidR="00934583" w:rsidRDefault="00934583" w:rsidP="00934583">
      <w:r>
        <w:t>What</w:t>
      </w:r>
      <w:r w:rsidR="00AC6B27">
        <w:t>'</w:t>
      </w:r>
      <w:r>
        <w:t>s currently the leading cause of financial loss by fraud? Romance scams. There</w:t>
      </w:r>
      <w:r w:rsidR="00AC6B27">
        <w:t>'</w:t>
      </w:r>
      <w:r>
        <w:t>s big money being lost here by thieves targeting the lonely.</w:t>
      </w:r>
    </w:p>
    <w:p w14:paraId="2DCEDC6F" w14:textId="77777777" w:rsidR="00934583" w:rsidRDefault="00934583" w:rsidP="00934583"/>
    <w:p w14:paraId="73EB55F4" w14:textId="446D2365" w:rsidR="00934583" w:rsidRDefault="00934583" w:rsidP="00934583">
      <w:r>
        <w:t>In 2020, more Americans of all ages lost more money through romance scams than any other means.</w:t>
      </w:r>
    </w:p>
    <w:p w14:paraId="022362F2" w14:textId="77777777" w:rsidR="00B16C51" w:rsidRDefault="00B16C51" w:rsidP="00934583"/>
    <w:p w14:paraId="264D645C" w14:textId="77777777" w:rsidR="00934583" w:rsidRDefault="00934583" w:rsidP="00934583">
      <w:r>
        <w:t>Wow. That is an eye-opener!</w:t>
      </w:r>
    </w:p>
    <w:p w14:paraId="2E07601B" w14:textId="77777777" w:rsidR="00B16C51" w:rsidRDefault="00B16C51" w:rsidP="00934583"/>
    <w:p w14:paraId="3457D305" w14:textId="2398D507" w:rsidR="00934583" w:rsidRDefault="00934583" w:rsidP="00934583">
      <w:r>
        <w:lastRenderedPageBreak/>
        <w:t>Talk about the way to rob someone in the 21st century. In 2020, victims of romance scams lost $304 million</w:t>
      </w:r>
      <w:r w:rsidR="00B16C51">
        <w:t xml:space="preserve"> </w:t>
      </w:r>
      <w:r>
        <w:t>– and people 70 and older had more money stolen that way – on average, $9,475 – than any other age group. Whew!</w:t>
      </w:r>
    </w:p>
    <w:p w14:paraId="28473A37" w14:textId="77777777" w:rsidR="00934583" w:rsidRDefault="00934583" w:rsidP="00934583"/>
    <w:p w14:paraId="4F9120D4" w14:textId="71A55245" w:rsidR="00934583" w:rsidRDefault="00934583" w:rsidP="00934583">
      <w:r>
        <w:t>Here</w:t>
      </w:r>
      <w:r w:rsidR="00AC6B27">
        <w:t>'</w:t>
      </w:r>
      <w:r>
        <w:t>s how it</w:t>
      </w:r>
      <w:r w:rsidR="00AC6B27">
        <w:t>'</w:t>
      </w:r>
      <w:r>
        <w:t xml:space="preserve">s done. </w:t>
      </w:r>
      <w:r w:rsidR="00B16C51">
        <w:t>First, t</w:t>
      </w:r>
      <w:r>
        <w:t>he scammer creates a fake profile on social media or dating sites and tries to start a relationship through texting or chatting.</w:t>
      </w:r>
    </w:p>
    <w:p w14:paraId="0DA53E7C" w14:textId="77777777" w:rsidR="00934583" w:rsidRDefault="00934583" w:rsidP="00934583"/>
    <w:p w14:paraId="175AC9E1" w14:textId="66F5BFB2" w:rsidR="00934583" w:rsidRDefault="00934583" w:rsidP="00934583">
      <w:r>
        <w:t xml:space="preserve">Romance scammers usually make one excuse after another why they cannot meet their victim, um, </w:t>
      </w:r>
      <w:r w:rsidR="00AC6B27">
        <w:t>"</w:t>
      </w:r>
      <w:r>
        <w:t>loved one</w:t>
      </w:r>
      <w:r w:rsidR="00AC6B27">
        <w:t>,"</w:t>
      </w:r>
      <w:r>
        <w:t xml:space="preserve"> in person. </w:t>
      </w:r>
      <w:r w:rsidR="00B16C51">
        <w:t>For example, r</w:t>
      </w:r>
      <w:r>
        <w:t xml:space="preserve">omance scammers often ask their </w:t>
      </w:r>
      <w:r w:rsidR="00AC6B27">
        <w:t>"</w:t>
      </w:r>
      <w:r>
        <w:t>loved ones</w:t>
      </w:r>
      <w:r w:rsidR="00AC6B27">
        <w:t>"</w:t>
      </w:r>
      <w:r>
        <w:t xml:space="preserve"> for money by requesting gift cards. </w:t>
      </w:r>
      <w:r w:rsidR="00B16C51">
        <w:t>But instead, they never share their real photos</w:t>
      </w:r>
      <w:r>
        <w:t>, opting for faked headshots cropped from Instagram, Facebook, or even models displayed on websites.</w:t>
      </w:r>
    </w:p>
    <w:p w14:paraId="10FF845F" w14:textId="77777777" w:rsidR="00934583" w:rsidRDefault="00934583" w:rsidP="00934583"/>
    <w:p w14:paraId="3585FCDD" w14:textId="321EE9A2" w:rsidR="00934583" w:rsidRDefault="00934583" w:rsidP="00934583">
      <w:r>
        <w:t>Don</w:t>
      </w:r>
      <w:r w:rsidR="00AC6B27">
        <w:t>'</w:t>
      </w:r>
      <w:r>
        <w:t>t be gullible. Don</w:t>
      </w:r>
      <w:r w:rsidR="00AC6B27">
        <w:t>'</w:t>
      </w:r>
      <w:r>
        <w:t>t become a victim.</w:t>
      </w:r>
    </w:p>
    <w:p w14:paraId="704287A5" w14:textId="77777777" w:rsidR="00844B8B" w:rsidRDefault="00934583" w:rsidP="00934583">
      <w:r>
        <w:t>Be smart. Be aware. Be vigilant.</w:t>
      </w:r>
    </w:p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sDSxtDA2MzU2tzBW0lEKTi0uzszPAykwqgUAuOavuywAAAA="/>
  </w:docVars>
  <w:rsids>
    <w:rsidRoot w:val="00934583"/>
    <w:rsid w:val="007A222B"/>
    <w:rsid w:val="00844B8B"/>
    <w:rsid w:val="00934583"/>
    <w:rsid w:val="00AC6B27"/>
    <w:rsid w:val="00B16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9010E"/>
  <w15:chartTrackingRefBased/>
  <w15:docId w15:val="{EB9A7CAC-4610-4F02-AD16-702683825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16</Words>
  <Characters>2486</Characters>
  <Application>Microsoft Office Word</Application>
  <DocSecurity>0</DocSecurity>
  <Lines>5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cp:lastPrinted>2022-10-15T04:48:00Z</cp:lastPrinted>
  <dcterms:created xsi:type="dcterms:W3CDTF">2022-07-01T00:38:00Z</dcterms:created>
  <dcterms:modified xsi:type="dcterms:W3CDTF">2022-10-15T04:48:00Z</dcterms:modified>
</cp:coreProperties>
</file>